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Avenida Sapopemba nº 3740, São Paulo - SP - cep 03345-000</w:t>
      </w:r>
    </w:p>
    <w:p>
      <w:pPr>
        <w:pStyle w:val="BodyText"/>
      </w:pPr>
      <w:r>
        <w:t xml:space="preserve">CERTIDÃO</w:t>
      </w:r>
    </w:p>
    <w:p>
      <w:pPr>
        <w:pStyle w:val="BodyText"/>
      </w:pPr>
      <w:r>
        <w:t xml:space="preserve">Certifico que decorreu o prazo legal aos 10/06/2013, sem que a(o) ré(u) contestasse a ação. O referido é verdade e dou fé. São Paulo, 22 de julho de 2013. Eu, Juliana Magalhães Terra Silva, Escrevente Técnico Judiciário, lavrei este termo.</w:t>
      </w:r>
    </w:p>
    <w:p>
      <w:pPr>
        <w:pStyle w:val="BodyText"/>
      </w:pPr>
      <w:r>
        <w:t xml:space="preserve">Em 31 de 07 de 2013, faço estes autos conclusos a(o) MM(a). Juíz(a) de Direito, Dr(a). Ligia Maria Tegão Nave. Eu, Juliana Magalhães Terra Silva, Escrevente Técnico Judiciário, lavrei este termo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6153-67.2012.8.26.0009 - 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scola de Educação Superior São Jorg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Jamili Sarout</w:t>
      </w:r>
    </w:p>
    <w:p>
      <w:pPr>
        <w:pStyle w:val="SourceCode"/>
      </w:pPr>
      <w:r>
        <w:rPr>
          <w:rStyle w:val="VerbatimChar"/>
        </w:rPr>
        <w:t xml:space="preserve">     VISTOS.</w:t>
      </w:r>
    </w:p>
    <w:p>
      <w:pPr>
        <w:pStyle w:val="FirstParagraph"/>
      </w:pPr>
      <w:r>
        <w:t xml:space="preserve">Escola de Educação Superior São Jorge propôs ação de cobrança, sob rito Ordinário, em face a Jamili Sarout alegando, em suma, que celebraram Contrato de Prestação de Serviços Educacionais, referente ao Curso de Administração de Empresas, no período correspondente ao ano letivo de 2008, e que a(o) requerida(o) deixou de pagar as mensalidades dos meses de fevereiro de 2008, e abril a junho de 2008 (fl. 7), perfazendo um total de R$2.648,40. Requereu a condenação da(o) ré(u) a pagar referido valor. A inicial foi instruída com documentos (fl. 07/23).</w:t>
      </w:r>
    </w:p>
    <w:p>
      <w:pPr>
        <w:pStyle w:val="BodyText"/>
      </w:pPr>
      <w:r>
        <w:t xml:space="preserve">A(O) ré(u) foi citada(o) (fl. 35) e deixou de oferecer contestação (certidão supra)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A revelia da(o) ré(u) faz presumir como verdadeiros os fatos narrados pelo(a) autor(a), o que acarreta a procedência do pedido na forma do artigo 319, do Código de Processo Civil.</w:t>
      </w:r>
    </w:p>
    <w:p>
      <w:pPr>
        <w:pStyle w:val="BodyText"/>
      </w:pPr>
      <w:r>
        <w:t xml:space="preserve">Pelo exposto, JULGO PROCEDENTE a ação movida por Escola de Educação Superior São Jorge em face de Jamili Sarout, para o fim de condenar a(o) ré(u) ao pagamento das mensalidades escolares vencidas de fevereiro a junho de 2008, no valor total de R$2.648,40, as quais deverão ser acrescidas de correção monetária pela Tabela Prática do Egrégio Tribunal de Justiça de São Paulo, multa de 2%, e juros moratórios de 1,0% ao mês, a partir de cada vencimento. Condeno a(o) ré(u), ainda, no pagamento das custas, despesas do processo e honorários advocatícios, que fixo em 10% do total do débito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      São Paulo, data supr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Ligia Maria Tegão Na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Juíza de Direit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D    A    T    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Aos_____de__________      de 20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recebi    estes   autos    em    Cartó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Eu__________________, Escr. subs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046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6Z</dcterms:created>
  <dcterms:modified xsi:type="dcterms:W3CDTF">2017-04-02T14:08:16Z</dcterms:modified>
</cp:coreProperties>
</file>